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1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86"/>
        <w:gridCol w:w="1418"/>
        <w:gridCol w:w="5386"/>
        <w:gridCol w:w="2835"/>
        <w:gridCol w:w="2835"/>
      </w:tblGrid>
      <w:tr w:rsidR="009E3E88" w:rsidRPr="00742952" w:rsidTr="00DA7363">
        <w:trPr>
          <w:trHeight w:val="480"/>
        </w:trPr>
        <w:tc>
          <w:tcPr>
            <w:tcW w:w="1416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:rsidR="00DA7363" w:rsidRPr="00DA7363" w:rsidRDefault="00DA7363" w:rsidP="00DA73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Tekstil Mühendisliği Bölümü </w:t>
            </w:r>
          </w:p>
          <w:p w:rsidR="009E3E88" w:rsidRPr="00742952" w:rsidRDefault="00437288" w:rsidP="001052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2020-2021 Bahar</w:t>
            </w:r>
            <w:r w:rsidR="001052B7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Yarıyılı Final</w:t>
            </w:r>
            <w:r w:rsidR="00E5048F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Sınav Programı</w:t>
            </w:r>
          </w:p>
        </w:tc>
      </w:tr>
      <w:tr w:rsidR="009E3E88" w:rsidRPr="00742952" w:rsidTr="00F9753B">
        <w:trPr>
          <w:trHeight w:val="480"/>
        </w:trPr>
        <w:tc>
          <w:tcPr>
            <w:tcW w:w="1416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:rsidR="009E3E88" w:rsidRPr="009E3E88" w:rsidRDefault="009E3E88" w:rsidP="009E3E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9E3E88">
              <w:rPr>
                <w:rFonts w:ascii="Times New Roman" w:hAnsi="Times New Roman" w:cs="Times New Roman"/>
                <w:b/>
              </w:rPr>
              <w:t>Çevrim Dışı Klasik Sınav İle Yapılacak Sınavlar Programı</w:t>
            </w:r>
          </w:p>
        </w:tc>
      </w:tr>
      <w:tr w:rsidR="00AC02F1" w:rsidRPr="00742952" w:rsidTr="00F9753B">
        <w:trPr>
          <w:trHeight w:val="480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Gün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aat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00"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in Adı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00"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ınıf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00"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ınav türü</w:t>
            </w:r>
          </w:p>
        </w:tc>
      </w:tr>
      <w:tr w:rsidR="008D632E" w:rsidRPr="00742952" w:rsidTr="003E1660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8D632E" w:rsidRPr="00742952" w:rsidRDefault="001052B7" w:rsidP="00C223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7</w:t>
            </w:r>
            <w:r w:rsidR="008D632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6</w:t>
            </w:r>
            <w:r w:rsidR="008D632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021                        Paz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8D632E" w:rsidRPr="00742952" w:rsidRDefault="002A63E3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8D632E" w:rsidRPr="007766B5" w:rsidRDefault="009C3B12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Fizik Laboratuarı I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8D632E" w:rsidRPr="00742952" w:rsidRDefault="009C3B12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D632E" w:rsidRPr="00742952" w:rsidRDefault="008D632E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3E1660" w:rsidRPr="00742952" w:rsidTr="003E166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3E1660" w:rsidRPr="00742952" w:rsidRDefault="003E1660" w:rsidP="005114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3E1660" w:rsidRPr="00742952" w:rsidRDefault="003E1660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30-14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3E1660" w:rsidRPr="007766B5" w:rsidRDefault="003E1660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imyasal Tekstil Muayeneler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:rsidR="003E1660" w:rsidRPr="00742952" w:rsidRDefault="003E1660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3E1660" w:rsidRPr="00742952" w:rsidRDefault="003E1660" w:rsidP="003E16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3E1660" w:rsidRPr="00742952" w:rsidTr="003E166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3E1660" w:rsidRPr="00742952" w:rsidRDefault="003E1660" w:rsidP="005114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3E1660" w:rsidRPr="00742952" w:rsidRDefault="003E1660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3E1660" w:rsidRPr="007766B5" w:rsidRDefault="003E1660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de Terbiye Teknolojis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3E1660" w:rsidRPr="00742952" w:rsidRDefault="003E1660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3E1660" w:rsidRPr="00742952" w:rsidRDefault="003E1660" w:rsidP="005114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3E1660" w:rsidRPr="00742952" w:rsidTr="003E166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3E1660" w:rsidRPr="00742952" w:rsidRDefault="003E1660" w:rsidP="005114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3E1660" w:rsidRPr="00742952" w:rsidRDefault="003E1660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8:30-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:3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vAlign w:val="center"/>
          </w:tcPr>
          <w:p w:rsidR="003E1660" w:rsidRPr="007766B5" w:rsidRDefault="003E1660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de Bitim İşlemler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E1660" w:rsidRPr="00742952" w:rsidRDefault="003E1660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3E1660" w:rsidRPr="00742952" w:rsidRDefault="003E1660" w:rsidP="005114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F71379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Default="00511BD7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.06.2021</w:t>
            </w:r>
          </w:p>
          <w:p w:rsidR="00511BD7" w:rsidRDefault="00511BD7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Salı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Default="00511BD7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00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A6450F" w:rsidRDefault="00511BD7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>Doğal Lifler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1976F0" w:rsidRDefault="00511BD7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86DC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511BD7" w:rsidRPr="00742952" w:rsidTr="003E166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Default="00511BD7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A6450F" w:rsidRDefault="00511BD7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>Konfeksiyon Esasları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886DCA" w:rsidRPr="00742952" w:rsidTr="003E166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86DCA" w:rsidRDefault="00886DCA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886DCA" w:rsidRDefault="00886DCA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:30-2</w:t>
            </w:r>
            <w:r w:rsidR="00511BD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2CC" w:themeFill="accent4" w:themeFillTint="33"/>
            <w:noWrap/>
            <w:vAlign w:val="center"/>
          </w:tcPr>
          <w:p w:rsidR="00886DCA" w:rsidRPr="00511BD7" w:rsidRDefault="00511BD7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511BD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Bitirme Ödevi II/Tekstilde Tasarım Projesi Sunumları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2CC" w:themeFill="accent4" w:themeFillTint="33"/>
            <w:noWrap/>
            <w:vAlign w:val="center"/>
          </w:tcPr>
          <w:p w:rsidR="00886DCA" w:rsidRPr="007766B5" w:rsidRDefault="00511BD7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</w:pPr>
            <w:r w:rsidRPr="00511BD7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FFF2CC" w:themeFill="accent4" w:themeFillTint="33"/>
            <w:noWrap/>
            <w:vAlign w:val="center"/>
          </w:tcPr>
          <w:p w:rsidR="00886DCA" w:rsidRPr="00742952" w:rsidRDefault="00886DCA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2E5B0F" w:rsidRPr="00742952" w:rsidTr="002A63E3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2E5B0F" w:rsidRPr="00742952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.06.202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Çarşamb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E5B0F" w:rsidRPr="00742952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00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E5B0F" w:rsidRPr="007766B5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83242F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Statik-Dinamik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5B0F" w:rsidRPr="007766B5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E5B0F" w:rsidRPr="00742952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2E5B0F" w:rsidRPr="00742952" w:rsidTr="004E5AF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B0F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5B0F" w:rsidRPr="00742952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-14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E5B0F" w:rsidRPr="007766B5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Fiziksel Tekstil Muayeneleri II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5B0F" w:rsidRPr="007766B5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5B0F" w:rsidRPr="00742952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2E5B0F" w:rsidRPr="00742952" w:rsidTr="002D1714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E5B0F" w:rsidRPr="00742952" w:rsidRDefault="002E5B0F" w:rsidP="00886D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5B0F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F014A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6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5B0F" w:rsidRPr="00A6450F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>Mesleki Yabancı Dil 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5B0F" w:rsidRPr="00742952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B0F" w:rsidRPr="00742952" w:rsidRDefault="002E5B0F" w:rsidP="00886DC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2E5B0F" w:rsidRPr="00742952" w:rsidTr="0006351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2E5B0F" w:rsidRPr="00742952" w:rsidRDefault="002E5B0F" w:rsidP="00886DC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E5B0F" w:rsidRPr="00742952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:30-2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5B0F" w:rsidRPr="007766B5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kstilde Organizasyon ve Planlam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5B0F" w:rsidRPr="007766B5" w:rsidRDefault="002E5B0F" w:rsidP="00886D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2E5B0F" w:rsidRPr="00742952" w:rsidRDefault="002E5B0F" w:rsidP="00886DC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2E5B0F" w:rsidRPr="00742952" w:rsidTr="00E2585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E5B0F" w:rsidRPr="00742952" w:rsidRDefault="002E5B0F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5B0F" w:rsidRDefault="002E5B0F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0:00-21:30</w:t>
            </w:r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5B0F" w:rsidRPr="004852FD" w:rsidRDefault="002E5B0F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dikal Tekstiller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E5B0F" w:rsidRPr="007766B5" w:rsidRDefault="002E5B0F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B0F" w:rsidRPr="00742952" w:rsidRDefault="002E5B0F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4C1B5C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.06.2021</w:t>
            </w:r>
          </w:p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-10:3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11BD7" w:rsidRPr="007B4B44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1976F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alkülüs I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511BD7" w:rsidRPr="00742952" w:rsidRDefault="002E5B0F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Çevrim içi test</w:t>
            </w:r>
          </w:p>
        </w:tc>
      </w:tr>
      <w:tr w:rsidR="00511BD7" w:rsidRPr="00742952" w:rsidTr="00A73208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-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4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A6450F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Makine Elemanları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511BD7" w:rsidRPr="00742952" w:rsidTr="00661F1D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11BD7" w:rsidRPr="007766B5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Örmecilik Esasları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766B5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AC518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:30-20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bottom"/>
          </w:tcPr>
          <w:p w:rsidR="00511BD7" w:rsidRPr="007766B5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kstilde Kalite Kontrol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766B5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AC5189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1052B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1052B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2.06.2021</w:t>
            </w:r>
          </w:p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1052B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0:00-23:59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1976F0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1976F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ürk Dili I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1976F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1052B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-23:59</w:t>
            </w:r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1976F0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1976F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Yabancı Dil I. Öğretim (Ingilizce 112)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1976F0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.0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</w:t>
            </w:r>
          </w:p>
          <w:p w:rsidR="00511BD7" w:rsidRPr="001976F0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azar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-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4:3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3F75DC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3F75DC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Uzun Stapel İplik Teknolojisi/Pamuk İplikçiliği I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511BD7" w:rsidRPr="00742952" w:rsidTr="0057606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11BD7" w:rsidRPr="003F75DC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3F75DC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Termodinamik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AC518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-23:59</w:t>
            </w:r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1976F0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1976F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AİİT II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AC518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-23:59</w:t>
            </w:r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1976F0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1976F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Yabancı Dil I. Öğretim (Ingilizce 102)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181EC8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Pr="001976F0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1976F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14.06.2021 </w:t>
            </w:r>
          </w:p>
          <w:p w:rsidR="00511BD7" w:rsidRPr="001976F0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1976F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az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00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11BD7" w:rsidRPr="003F75DC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3F75DC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Malzeme Bilgis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511BD7" w:rsidRPr="00742952" w:rsidTr="00181EC8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A6450F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bookmarkStart w:id="0" w:name="_GoBack"/>
            <w:bookmarkEnd w:id="0"/>
            <w:r w:rsidRPr="00A6450F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>Akışkanlar Mekaniği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D011E9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lastRenderedPageBreak/>
              <w:t>15.0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</w:p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Salı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A6450F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izik I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A15866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511BD7" w:rsidRPr="00742952" w:rsidTr="0016719B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-13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A6450F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>Tekstil Liflerinin Yapı ve Analiz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6D7A58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16719B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-14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A6450F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886DCA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tr-TR"/>
              </w:rPr>
              <w:t>Kondisyonlama Sistemleri ve Makinaları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6D7A58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6D7A58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8C1581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F014A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11BD7" w:rsidRPr="0083242F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3242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okuma Hazırlık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1976F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:30-21:30</w:t>
            </w:r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11BD7" w:rsidRPr="0083242F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3242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Kumaş Analiz ve Tasarımı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C20FEC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7.06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</w:p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erşembe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00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511BD7" w:rsidRPr="00A6450F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Organik Kimya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511BD7" w:rsidRPr="00742952" w:rsidTr="008F2ED2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0B2C1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-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4:3</w:t>
            </w:r>
            <w:r w:rsidRPr="000B2C1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11BD7" w:rsidRPr="0083242F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83242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Dokuma Teknolojisi I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BB5E74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A6450F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Makine Teoris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8F2ED2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:30-20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4852FD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4852FD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 xml:space="preserve">Tekstilde İnovasyon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8F2ED2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11BD7" w:rsidRPr="00742952" w:rsidRDefault="00511BD7" w:rsidP="00511B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0:00-21:30</w:t>
            </w:r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4852FD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886DCA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>Elektroteknik ve Otomatik Kontrol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BD7" w:rsidRPr="007766B5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511BD7" w:rsidRPr="00742952" w:rsidTr="00BC4BD2">
        <w:trPr>
          <w:trHeight w:val="283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511BD7" w:rsidRPr="00AC5189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AC518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.06.2021</w:t>
            </w:r>
          </w:p>
          <w:p w:rsidR="00511BD7" w:rsidRPr="00AC5189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Çarşamba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2:00-14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000000" w:fill="CCC0DA"/>
            <w:noWrap/>
            <w:vAlign w:val="center"/>
          </w:tcPr>
          <w:p w:rsidR="00511BD7" w:rsidRPr="0083242F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83242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Fakülte Ortak Seçmeli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000000" w:fill="CCC0DA"/>
            <w:noWrap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000000" w:fill="CCC0DA"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 </w:t>
            </w:r>
          </w:p>
        </w:tc>
      </w:tr>
      <w:tr w:rsidR="00511BD7" w:rsidRPr="00742952" w:rsidTr="00BC4BD2">
        <w:trPr>
          <w:trHeight w:val="283"/>
        </w:trPr>
        <w:tc>
          <w:tcPr>
            <w:tcW w:w="1686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11BD7" w:rsidRPr="00AC5189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AC5189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16.06.2021-17.06.2021 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511BD7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21:30</w:t>
            </w:r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92D050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ÜOS**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92D050"/>
            <w:noWrap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92D050"/>
            <w:vAlign w:val="center"/>
          </w:tcPr>
          <w:p w:rsidR="00511BD7" w:rsidRPr="00742952" w:rsidRDefault="00511BD7" w:rsidP="00511B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 </w:t>
            </w:r>
          </w:p>
        </w:tc>
      </w:tr>
    </w:tbl>
    <w:p w:rsidR="001052B7" w:rsidRDefault="001052B7" w:rsidP="000F46CE">
      <w:pPr>
        <w:tabs>
          <w:tab w:val="left" w:pos="3684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976F0" w:rsidRPr="00AC02F1" w:rsidRDefault="001976F0" w:rsidP="000F46CE">
      <w:pPr>
        <w:tabs>
          <w:tab w:val="left" w:pos="3684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pPr w:leftFromText="141" w:rightFromText="141" w:vertAnchor="text" w:horzAnchor="page" w:tblpX="4489" w:tblpY="198"/>
        <w:tblOverlap w:val="never"/>
        <w:tblW w:w="0" w:type="auto"/>
        <w:tblLook w:val="04A0" w:firstRow="1" w:lastRow="0" w:firstColumn="1" w:lastColumn="0" w:noHBand="0" w:noVBand="1"/>
      </w:tblPr>
      <w:tblGrid>
        <w:gridCol w:w="1970"/>
        <w:gridCol w:w="3270"/>
        <w:gridCol w:w="992"/>
        <w:gridCol w:w="2830"/>
      </w:tblGrid>
      <w:tr w:rsidR="00C43892" w:rsidRPr="00DA7363" w:rsidTr="00135F72">
        <w:tc>
          <w:tcPr>
            <w:tcW w:w="906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</w:tcPr>
          <w:p w:rsidR="00C43892" w:rsidRPr="00DA7363" w:rsidRDefault="00C43892" w:rsidP="00A35AA6">
            <w:pPr>
              <w:tabs>
                <w:tab w:val="left" w:pos="2280"/>
              </w:tabs>
              <w:jc w:val="center"/>
              <w:rPr>
                <w:rFonts w:ascii="Times New Roman" w:hAnsi="Times New Roman" w:cs="Times New Roman"/>
                <w:b/>
              </w:rPr>
            </w:pPr>
          </w:p>
          <w:p w:rsidR="00C43892" w:rsidRPr="00DA7363" w:rsidRDefault="00C43892" w:rsidP="00A35AA6">
            <w:pPr>
              <w:tabs>
                <w:tab w:val="left" w:pos="2280"/>
              </w:tabs>
              <w:jc w:val="center"/>
              <w:rPr>
                <w:rFonts w:ascii="Times New Roman" w:hAnsi="Times New Roman" w:cs="Times New Roman"/>
                <w:b/>
              </w:rPr>
            </w:pPr>
            <w:r w:rsidRPr="00DA7363">
              <w:rPr>
                <w:rFonts w:ascii="Times New Roman" w:hAnsi="Times New Roman" w:cs="Times New Roman"/>
                <w:b/>
              </w:rPr>
              <w:t>Ödev Teslimi İle Yapılacak Sınavlar Programı</w:t>
            </w:r>
          </w:p>
          <w:p w:rsidR="00C43892" w:rsidRPr="00DA7363" w:rsidRDefault="00C43892" w:rsidP="00A35AA6">
            <w:pPr>
              <w:tabs>
                <w:tab w:val="left" w:pos="2280"/>
              </w:tabs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3892" w:rsidRPr="00DA7363" w:rsidTr="00135F72">
        <w:tc>
          <w:tcPr>
            <w:tcW w:w="197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</w:tcPr>
          <w:p w:rsidR="00C43892" w:rsidRPr="00DA7363" w:rsidRDefault="00C43892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</w:tcPr>
          <w:p w:rsidR="00C43892" w:rsidRPr="00DA7363" w:rsidRDefault="00C43892" w:rsidP="00A35AA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7363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0B0F0"/>
          </w:tcPr>
          <w:p w:rsidR="00C43892" w:rsidRPr="00DA7363" w:rsidRDefault="00C43892" w:rsidP="00A35AA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7363">
              <w:rPr>
                <w:rFonts w:ascii="Times New Roman" w:hAnsi="Times New Roman" w:cs="Times New Roman"/>
                <w:b/>
              </w:rPr>
              <w:t>Sınıf</w:t>
            </w:r>
          </w:p>
        </w:tc>
        <w:tc>
          <w:tcPr>
            <w:tcW w:w="28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00B0F0"/>
          </w:tcPr>
          <w:p w:rsidR="00C43892" w:rsidRPr="00DA7363" w:rsidRDefault="00500F1A" w:rsidP="00A35A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dev s</w:t>
            </w:r>
            <w:r w:rsidR="00C43892" w:rsidRPr="00DA7363">
              <w:rPr>
                <w:rFonts w:ascii="Times New Roman" w:hAnsi="Times New Roman" w:cs="Times New Roman"/>
                <w:b/>
              </w:rPr>
              <w:t>üresi</w:t>
            </w:r>
          </w:p>
        </w:tc>
      </w:tr>
      <w:tr w:rsidR="00225E9C" w:rsidRPr="00DA7363" w:rsidTr="00135F72">
        <w:tc>
          <w:tcPr>
            <w:tcW w:w="197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textDirection w:val="btLr"/>
            <w:vAlign w:val="bottom"/>
          </w:tcPr>
          <w:p w:rsidR="00225E9C" w:rsidRPr="00DA7363" w:rsidRDefault="00225E9C" w:rsidP="00A35AA6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A7363">
              <w:rPr>
                <w:rFonts w:ascii="Times New Roman" w:hAnsi="Times New Roman" w:cs="Times New Roman"/>
                <w:b/>
                <w:sz w:val="18"/>
                <w:szCs w:val="18"/>
              </w:rPr>
              <w:t>Sınavları ödev teslimi ile yapılacak olan dersler için, ödev ilan ve teslim tarihleri öğrencilerimiz tarafından OBS üzerinden takip edilecektir.</w:t>
            </w:r>
          </w:p>
          <w:p w:rsidR="00225E9C" w:rsidRPr="00DA7363" w:rsidRDefault="00225E9C" w:rsidP="00A35AA6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vAlign w:val="center"/>
          </w:tcPr>
          <w:p w:rsidR="00225E9C" w:rsidRPr="00742952" w:rsidRDefault="00225E9C" w:rsidP="00A35AA6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4D36CC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stilde Su Kullanımı ve Analizi</w:t>
            </w:r>
          </w:p>
        </w:tc>
        <w:tc>
          <w:tcPr>
            <w:tcW w:w="992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25E9C" w:rsidRPr="00742952" w:rsidRDefault="00225E9C" w:rsidP="00A35A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283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225E9C" w:rsidRPr="00DA7363" w:rsidRDefault="00225E9C" w:rsidP="00A35AA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A7363">
              <w:rPr>
                <w:rFonts w:ascii="Times New Roman" w:hAnsi="Times New Roman" w:cs="Times New Roman"/>
                <w:sz w:val="18"/>
                <w:szCs w:val="18"/>
              </w:rPr>
              <w:t>Dersi veren öğretim üyesi tarafından belirlenecektir.</w:t>
            </w:r>
          </w:p>
        </w:tc>
      </w:tr>
      <w:tr w:rsidR="00225E9C" w:rsidRPr="00DA7363" w:rsidTr="00135F72">
        <w:tc>
          <w:tcPr>
            <w:tcW w:w="1970" w:type="dxa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225E9C" w:rsidRPr="002540A4" w:rsidRDefault="00225E9C" w:rsidP="00A35AA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540A4">
              <w:rPr>
                <w:rFonts w:ascii="Times New Roman" w:hAnsi="Times New Roman" w:cs="Times New Roman"/>
                <w:sz w:val="18"/>
                <w:szCs w:val="18"/>
              </w:rPr>
              <w:t>İleri Boyama Teknikleri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25E9C" w:rsidRPr="00DA7363" w:rsidTr="00135F72">
        <w:trPr>
          <w:trHeight w:val="284"/>
        </w:trPr>
        <w:tc>
          <w:tcPr>
            <w:tcW w:w="197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2540A4" w:rsidRDefault="00511BD7" w:rsidP="00A35AA6">
            <w:pPr>
              <w:tabs>
                <w:tab w:val="left" w:pos="336"/>
              </w:tabs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1BD7">
              <w:rPr>
                <w:rFonts w:ascii="Times New Roman" w:hAnsi="Times New Roman" w:cs="Times New Roman"/>
                <w:sz w:val="18"/>
                <w:szCs w:val="18"/>
              </w:rPr>
              <w:t>Tekstilde Tasarım Projesi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25E9C" w:rsidRPr="00DA7363" w:rsidTr="00135F72">
        <w:tc>
          <w:tcPr>
            <w:tcW w:w="197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tabs>
                <w:tab w:val="left" w:pos="336"/>
              </w:tabs>
              <w:jc w:val="both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Bitirme Ödevi I</w:t>
            </w:r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I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25E9C" w:rsidRPr="00DA7363" w:rsidTr="00135F72">
        <w:tc>
          <w:tcPr>
            <w:tcW w:w="197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tabs>
                <w:tab w:val="left" w:pos="336"/>
              </w:tabs>
              <w:jc w:val="both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Bitirme Ödevi I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C43892" w:rsidRDefault="00C43892" w:rsidP="00D67EF0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801681" w:rsidRDefault="00801681" w:rsidP="00801681">
      <w:pPr>
        <w:pStyle w:val="NormalWeb"/>
        <w:shd w:val="clear" w:color="auto" w:fill="FFFFFF"/>
        <w:jc w:val="both"/>
        <w:rPr>
          <w:rFonts w:ascii="Arial" w:hAnsi="Arial" w:cs="Arial"/>
          <w:color w:val="333333"/>
          <w:sz w:val="23"/>
          <w:szCs w:val="23"/>
        </w:rPr>
      </w:pPr>
    </w:p>
    <w:p w:rsidR="00801681" w:rsidRPr="00C43892" w:rsidRDefault="00801681" w:rsidP="00C43892">
      <w:pPr>
        <w:tabs>
          <w:tab w:val="left" w:pos="8208"/>
        </w:tabs>
        <w:rPr>
          <w:sz w:val="12"/>
        </w:rPr>
      </w:pPr>
    </w:p>
    <w:sectPr w:rsidR="00801681" w:rsidRPr="00C43892" w:rsidSect="0074295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4706" w:rsidRDefault="003F4706" w:rsidP="00FE5C1B">
      <w:pPr>
        <w:spacing w:after="0" w:line="240" w:lineRule="auto"/>
      </w:pPr>
      <w:r>
        <w:separator/>
      </w:r>
    </w:p>
  </w:endnote>
  <w:endnote w:type="continuationSeparator" w:id="0">
    <w:p w:rsidR="003F4706" w:rsidRDefault="003F4706" w:rsidP="00FE5C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4706" w:rsidRDefault="003F4706" w:rsidP="00FE5C1B">
      <w:pPr>
        <w:spacing w:after="0" w:line="240" w:lineRule="auto"/>
      </w:pPr>
      <w:r>
        <w:separator/>
      </w:r>
    </w:p>
  </w:footnote>
  <w:footnote w:type="continuationSeparator" w:id="0">
    <w:p w:rsidR="003F4706" w:rsidRDefault="003F4706" w:rsidP="00FE5C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tzA0MzAyNzY1NjdS0lEKTi0uzszPAymwrAUA/gwWSiwAAAA="/>
  </w:docVars>
  <w:rsids>
    <w:rsidRoot w:val="00D75942"/>
    <w:rsid w:val="000026BF"/>
    <w:rsid w:val="00024FCA"/>
    <w:rsid w:val="00026A24"/>
    <w:rsid w:val="00042B8E"/>
    <w:rsid w:val="0004367C"/>
    <w:rsid w:val="00051D4D"/>
    <w:rsid w:val="00054036"/>
    <w:rsid w:val="00070D88"/>
    <w:rsid w:val="00080719"/>
    <w:rsid w:val="000B2C11"/>
    <w:rsid w:val="000C059D"/>
    <w:rsid w:val="000C7123"/>
    <w:rsid w:val="000D6F99"/>
    <w:rsid w:val="000F1EFF"/>
    <w:rsid w:val="000F46CE"/>
    <w:rsid w:val="0010297A"/>
    <w:rsid w:val="001052B7"/>
    <w:rsid w:val="00135F72"/>
    <w:rsid w:val="00155823"/>
    <w:rsid w:val="001633BA"/>
    <w:rsid w:val="00182F3C"/>
    <w:rsid w:val="001927BF"/>
    <w:rsid w:val="0019416C"/>
    <w:rsid w:val="001976F0"/>
    <w:rsid w:val="001B79C0"/>
    <w:rsid w:val="001C1126"/>
    <w:rsid w:val="001C23F7"/>
    <w:rsid w:val="00201FB8"/>
    <w:rsid w:val="00215096"/>
    <w:rsid w:val="00225E9C"/>
    <w:rsid w:val="00267FA2"/>
    <w:rsid w:val="00284EB2"/>
    <w:rsid w:val="002A63E3"/>
    <w:rsid w:val="002B6048"/>
    <w:rsid w:val="002E5B0F"/>
    <w:rsid w:val="002E62BA"/>
    <w:rsid w:val="002E62DB"/>
    <w:rsid w:val="00327472"/>
    <w:rsid w:val="0033626B"/>
    <w:rsid w:val="0035535E"/>
    <w:rsid w:val="00363375"/>
    <w:rsid w:val="00366E69"/>
    <w:rsid w:val="00376672"/>
    <w:rsid w:val="00392B01"/>
    <w:rsid w:val="003D26E3"/>
    <w:rsid w:val="003E1660"/>
    <w:rsid w:val="003E2AD8"/>
    <w:rsid w:val="003F4706"/>
    <w:rsid w:val="003F5FA5"/>
    <w:rsid w:val="003F75DC"/>
    <w:rsid w:val="00424FD3"/>
    <w:rsid w:val="00437288"/>
    <w:rsid w:val="0044052B"/>
    <w:rsid w:val="00441531"/>
    <w:rsid w:val="004852FD"/>
    <w:rsid w:val="00493762"/>
    <w:rsid w:val="004A1325"/>
    <w:rsid w:val="004B139B"/>
    <w:rsid w:val="004B4C76"/>
    <w:rsid w:val="004C1B5C"/>
    <w:rsid w:val="004C3C34"/>
    <w:rsid w:val="004C60B7"/>
    <w:rsid w:val="004E78AA"/>
    <w:rsid w:val="004F1692"/>
    <w:rsid w:val="00500F1A"/>
    <w:rsid w:val="005070E5"/>
    <w:rsid w:val="00510727"/>
    <w:rsid w:val="00511468"/>
    <w:rsid w:val="00511BD7"/>
    <w:rsid w:val="005243E7"/>
    <w:rsid w:val="00527466"/>
    <w:rsid w:val="00540705"/>
    <w:rsid w:val="005450A2"/>
    <w:rsid w:val="005A5A7C"/>
    <w:rsid w:val="005C0749"/>
    <w:rsid w:val="00622413"/>
    <w:rsid w:val="0064267B"/>
    <w:rsid w:val="00657F76"/>
    <w:rsid w:val="006658F3"/>
    <w:rsid w:val="006A1B9C"/>
    <w:rsid w:val="006B3450"/>
    <w:rsid w:val="006D6991"/>
    <w:rsid w:val="006D7A58"/>
    <w:rsid w:val="006E7CDA"/>
    <w:rsid w:val="00713E67"/>
    <w:rsid w:val="00714FB8"/>
    <w:rsid w:val="007351EE"/>
    <w:rsid w:val="00742952"/>
    <w:rsid w:val="0075772F"/>
    <w:rsid w:val="0076593B"/>
    <w:rsid w:val="00772B62"/>
    <w:rsid w:val="007766B5"/>
    <w:rsid w:val="007B4B44"/>
    <w:rsid w:val="00801681"/>
    <w:rsid w:val="00821109"/>
    <w:rsid w:val="008316D5"/>
    <w:rsid w:val="0083242F"/>
    <w:rsid w:val="00840E48"/>
    <w:rsid w:val="00855B9F"/>
    <w:rsid w:val="00873F97"/>
    <w:rsid w:val="00884CB6"/>
    <w:rsid w:val="00886DCA"/>
    <w:rsid w:val="008B24A7"/>
    <w:rsid w:val="008C555B"/>
    <w:rsid w:val="008D632E"/>
    <w:rsid w:val="008E4D9C"/>
    <w:rsid w:val="00907985"/>
    <w:rsid w:val="0093285D"/>
    <w:rsid w:val="0095251E"/>
    <w:rsid w:val="0096057E"/>
    <w:rsid w:val="00977E4D"/>
    <w:rsid w:val="00982E6A"/>
    <w:rsid w:val="009A4D83"/>
    <w:rsid w:val="009C3B12"/>
    <w:rsid w:val="009D4C6C"/>
    <w:rsid w:val="009E3E88"/>
    <w:rsid w:val="009F73B4"/>
    <w:rsid w:val="00A04B58"/>
    <w:rsid w:val="00A15866"/>
    <w:rsid w:val="00A25232"/>
    <w:rsid w:val="00A4093B"/>
    <w:rsid w:val="00A6450F"/>
    <w:rsid w:val="00A817CF"/>
    <w:rsid w:val="00A831F6"/>
    <w:rsid w:val="00AB6B78"/>
    <w:rsid w:val="00AB6C93"/>
    <w:rsid w:val="00AC02F1"/>
    <w:rsid w:val="00AC3332"/>
    <w:rsid w:val="00AC5189"/>
    <w:rsid w:val="00AD114F"/>
    <w:rsid w:val="00AD38DD"/>
    <w:rsid w:val="00AF181B"/>
    <w:rsid w:val="00B154C0"/>
    <w:rsid w:val="00B16021"/>
    <w:rsid w:val="00B3658A"/>
    <w:rsid w:val="00B47901"/>
    <w:rsid w:val="00B5672B"/>
    <w:rsid w:val="00B8208B"/>
    <w:rsid w:val="00B863AC"/>
    <w:rsid w:val="00BC4AE1"/>
    <w:rsid w:val="00BC4BD2"/>
    <w:rsid w:val="00BD44DF"/>
    <w:rsid w:val="00BD51C8"/>
    <w:rsid w:val="00BF179F"/>
    <w:rsid w:val="00C01329"/>
    <w:rsid w:val="00C02437"/>
    <w:rsid w:val="00C22355"/>
    <w:rsid w:val="00C43892"/>
    <w:rsid w:val="00CA208B"/>
    <w:rsid w:val="00CB5DDF"/>
    <w:rsid w:val="00CC3078"/>
    <w:rsid w:val="00CC41B1"/>
    <w:rsid w:val="00D0027D"/>
    <w:rsid w:val="00D00BEB"/>
    <w:rsid w:val="00D01D02"/>
    <w:rsid w:val="00D17862"/>
    <w:rsid w:val="00D429C6"/>
    <w:rsid w:val="00D47657"/>
    <w:rsid w:val="00D67EF0"/>
    <w:rsid w:val="00D75942"/>
    <w:rsid w:val="00D76439"/>
    <w:rsid w:val="00D84DC7"/>
    <w:rsid w:val="00D9059B"/>
    <w:rsid w:val="00D9161A"/>
    <w:rsid w:val="00DA0360"/>
    <w:rsid w:val="00DA7363"/>
    <w:rsid w:val="00E11371"/>
    <w:rsid w:val="00E5048F"/>
    <w:rsid w:val="00E71EDD"/>
    <w:rsid w:val="00EF5B2D"/>
    <w:rsid w:val="00F014A7"/>
    <w:rsid w:val="00F016E4"/>
    <w:rsid w:val="00F1032F"/>
    <w:rsid w:val="00F22F87"/>
    <w:rsid w:val="00F26DCF"/>
    <w:rsid w:val="00F30BA4"/>
    <w:rsid w:val="00F33B9D"/>
    <w:rsid w:val="00F63995"/>
    <w:rsid w:val="00F66FF0"/>
    <w:rsid w:val="00F94E61"/>
    <w:rsid w:val="00F9753B"/>
    <w:rsid w:val="00FA342C"/>
    <w:rsid w:val="00FD42DC"/>
    <w:rsid w:val="00FD7B44"/>
    <w:rsid w:val="00FE3D24"/>
    <w:rsid w:val="00FE5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6430FF-98A0-4D57-9073-A5369651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2355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759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042B8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42B8E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42B8E"/>
    <w:rPr>
      <w:sz w:val="20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42B8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42B8E"/>
    <w:rPr>
      <w:b/>
      <w:bCs/>
      <w:sz w:val="20"/>
      <w:szCs w:val="20"/>
      <w:lang w:val="en-US"/>
    </w:rPr>
  </w:style>
  <w:style w:type="paragraph" w:styleId="Dzeltme">
    <w:name w:val="Revision"/>
    <w:hidden/>
    <w:uiPriority w:val="99"/>
    <w:semiHidden/>
    <w:rsid w:val="00042B8E"/>
    <w:pPr>
      <w:spacing w:after="0" w:line="240" w:lineRule="auto"/>
    </w:pPr>
    <w:rPr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42B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42B8E"/>
    <w:rPr>
      <w:rFonts w:ascii="Segoe UI" w:hAnsi="Segoe UI" w:cs="Segoe UI"/>
      <w:sz w:val="18"/>
      <w:szCs w:val="18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FE5C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E5C1B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E5C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E5C1B"/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801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Kpr">
    <w:name w:val="Hyperlink"/>
    <w:basedOn w:val="VarsaylanParagrafYazTipi"/>
    <w:uiPriority w:val="99"/>
    <w:semiHidden/>
    <w:unhideWhenUsed/>
    <w:rsid w:val="00801681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8016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2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2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8</cp:revision>
  <cp:lastPrinted>2021-03-30T06:52:00Z</cp:lastPrinted>
  <dcterms:created xsi:type="dcterms:W3CDTF">2021-05-31T11:44:00Z</dcterms:created>
  <dcterms:modified xsi:type="dcterms:W3CDTF">2021-06-01T12:34:00Z</dcterms:modified>
</cp:coreProperties>
</file>